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615"/>
      </w:tblGrid>
      <w:tr w:rsidR="00E87190" w:rsidRPr="00716AB1" w14:paraId="70855263" w14:textId="77777777" w:rsidTr="00967EDD">
        <w:trPr>
          <w:trHeight w:val="1440"/>
        </w:trPr>
        <w:tc>
          <w:tcPr>
            <w:tcW w:w="1645" w:type="dxa"/>
          </w:tcPr>
          <w:p w14:paraId="05C4E771" w14:textId="77777777" w:rsidR="00E87190" w:rsidRPr="00716AB1" w:rsidRDefault="00E87190" w:rsidP="00E871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6AB1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57216" behindDoc="1" locked="0" layoutInCell="1" allowOverlap="1" wp14:anchorId="499606ED" wp14:editId="1B949980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tcBorders>
              <w:bottom w:val="single" w:sz="4" w:space="0" w:color="auto"/>
            </w:tcBorders>
            <w:vAlign w:val="center"/>
          </w:tcPr>
          <w:p w14:paraId="18EA532B" w14:textId="0DED67A7" w:rsidR="00FE3CCC" w:rsidRPr="00716AB1" w:rsidRDefault="00E87190" w:rsidP="00296143">
            <w:pPr>
              <w:jc w:val="center"/>
              <w:rPr>
                <w:rFonts w:ascii="Times New Roman" w:hAnsi="Times New Roman" w:cs="Times New Roman"/>
                <w:b/>
                <w:sz w:val="30"/>
                <w:szCs w:val="30"/>
              </w:rPr>
            </w:pPr>
            <w:r w:rsidRPr="00716AB1">
              <w:rPr>
                <w:rFonts w:ascii="Times New Roman" w:hAnsi="Times New Roman" w:cs="Times New Roman"/>
                <w:b/>
              </w:rPr>
              <w:t>BALOCHISTAN UNIVERSITY OF ENGINEERING AND TECHNOLOGY KHUZDAR</w:t>
            </w:r>
          </w:p>
        </w:tc>
      </w:tr>
    </w:tbl>
    <w:p w14:paraId="306F5BE8" w14:textId="4B56166D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30"/>
          <w:szCs w:val="36"/>
        </w:rPr>
        <w:t>DEPARTMENT:</w:t>
      </w:r>
      <w:r w:rsidRPr="00716AB1">
        <w:rPr>
          <w:noProof/>
          <w:sz w:val="30"/>
          <w:szCs w:val="36"/>
        </w:rPr>
        <w:tab/>
      </w:r>
      <w:r w:rsidR="009163FA" w:rsidRPr="00716AB1">
        <w:rPr>
          <w:noProof/>
          <w:sz w:val="30"/>
          <w:szCs w:val="36"/>
        </w:rPr>
        <w:t>EED</w:t>
      </w:r>
      <w:r w:rsidRPr="00716AB1">
        <w:rPr>
          <w:noProof/>
          <w:sz w:val="30"/>
          <w:szCs w:val="36"/>
        </w:rPr>
        <w:t xml:space="preserve"> </w:t>
      </w:r>
      <w:r w:rsidRPr="00716AB1">
        <w:rPr>
          <w:noProof/>
          <w:sz w:val="30"/>
          <w:szCs w:val="36"/>
        </w:rPr>
        <w:tab/>
      </w:r>
      <w:r w:rsidR="00BE22B1" w:rsidRPr="00716AB1">
        <w:rPr>
          <w:noProof/>
          <w:sz w:val="30"/>
          <w:szCs w:val="36"/>
        </w:rPr>
        <w:tab/>
      </w:r>
      <w:r w:rsidR="0015010B" w:rsidRPr="0015010B">
        <w:rPr>
          <w:bCs/>
          <w:noProof/>
          <w:sz w:val="30"/>
          <w:szCs w:val="36"/>
        </w:rPr>
        <w:t>Examination</w:t>
      </w:r>
      <w:r w:rsidR="0015010B" w:rsidRPr="0015010B">
        <w:rPr>
          <w:b/>
          <w:bCs/>
          <w:noProof/>
          <w:sz w:val="24"/>
          <w:szCs w:val="30"/>
        </w:rPr>
        <w:t>:</w:t>
      </w:r>
      <w:r w:rsidR="0015010B" w:rsidRPr="0015010B">
        <w:rPr>
          <w:b/>
          <w:bCs/>
          <w:noProof/>
          <w:sz w:val="24"/>
          <w:szCs w:val="30"/>
        </w:rPr>
        <w:tab/>
      </w:r>
      <w:r w:rsidR="0015010B" w:rsidRPr="0015010B">
        <w:rPr>
          <w:b/>
          <w:bCs/>
          <w:noProof/>
          <w:sz w:val="24"/>
          <w:szCs w:val="30"/>
        </w:rPr>
        <w:tab/>
      </w:r>
      <w:r w:rsidR="0015010B" w:rsidRPr="0015010B">
        <w:rPr>
          <w:bCs/>
          <w:noProof/>
          <w:sz w:val="24"/>
          <w:szCs w:val="30"/>
        </w:rPr>
        <w:t>Mid Term 202</w:t>
      </w:r>
      <w:r w:rsidR="00A54C8A">
        <w:rPr>
          <w:bCs/>
          <w:noProof/>
          <w:sz w:val="24"/>
          <w:szCs w:val="30"/>
        </w:rPr>
        <w:t>3</w:t>
      </w:r>
      <w:r w:rsidR="00E42A6C">
        <w:rPr>
          <w:b/>
          <w:bCs/>
          <w:noProof/>
          <w:sz w:val="24"/>
          <w:szCs w:val="30"/>
          <w:u w:val="single"/>
        </w:rPr>
        <w:t xml:space="preserve"> </w:t>
      </w:r>
    </w:p>
    <w:p w14:paraId="3B259D89" w14:textId="232C63AF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SUBJECT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="00A54C8A">
        <w:rPr>
          <w:noProof/>
          <w:sz w:val="24"/>
          <w:szCs w:val="30"/>
        </w:rPr>
        <w:t xml:space="preserve">Advance </w:t>
      </w:r>
      <w:r w:rsidR="00126511" w:rsidRPr="00716AB1">
        <w:rPr>
          <w:noProof/>
          <w:sz w:val="24"/>
          <w:szCs w:val="30"/>
        </w:rPr>
        <w:t>Control System</w:t>
      </w:r>
      <w:r w:rsidR="00126511" w:rsidRPr="00716AB1">
        <w:rPr>
          <w:noProof/>
          <w:sz w:val="24"/>
          <w:szCs w:val="30"/>
        </w:rPr>
        <w:tab/>
      </w:r>
      <w:r w:rsidR="009163FA" w:rsidRPr="00716AB1">
        <w:rPr>
          <w:noProof/>
          <w:sz w:val="24"/>
          <w:szCs w:val="30"/>
        </w:rPr>
        <w:t xml:space="preserve"> </w:t>
      </w:r>
      <w:r w:rsidR="001D7B1D" w:rsidRPr="00716AB1">
        <w:rPr>
          <w:noProof/>
          <w:sz w:val="24"/>
          <w:szCs w:val="30"/>
        </w:rPr>
        <w:tab/>
      </w:r>
      <w:r w:rsidR="001D7B1D" w:rsidRPr="00716AB1">
        <w:rPr>
          <w:noProof/>
          <w:sz w:val="24"/>
          <w:szCs w:val="30"/>
        </w:rPr>
        <w:tab/>
      </w:r>
      <w:r w:rsidR="00A54C8A" w:rsidRPr="00A54C8A">
        <w:rPr>
          <w:noProof/>
          <w:sz w:val="24"/>
          <w:szCs w:val="30"/>
        </w:rPr>
        <w:t xml:space="preserve">EE-517 </w:t>
      </w:r>
    </w:p>
    <w:p w14:paraId="2D196AD6" w14:textId="5484A7E3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SEMESTER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="00A54C8A">
        <w:rPr>
          <w:noProof/>
          <w:sz w:val="24"/>
          <w:szCs w:val="30"/>
        </w:rPr>
        <w:t>M</w:t>
      </w:r>
      <w:r w:rsidRPr="00716AB1">
        <w:rPr>
          <w:noProof/>
          <w:sz w:val="24"/>
          <w:szCs w:val="30"/>
        </w:rPr>
        <w:t>.E(</w:t>
      </w:r>
      <w:r w:rsidR="00A54C8A">
        <w:rPr>
          <w:noProof/>
          <w:sz w:val="24"/>
          <w:szCs w:val="30"/>
        </w:rPr>
        <w:t>2</w:t>
      </w:r>
      <w:r w:rsidR="00A54C8A" w:rsidRPr="00A54C8A">
        <w:rPr>
          <w:noProof/>
          <w:sz w:val="24"/>
          <w:szCs w:val="30"/>
          <w:vertAlign w:val="superscript"/>
        </w:rPr>
        <w:t>nd</w:t>
      </w:r>
      <w:r w:rsidR="00A54C8A">
        <w:rPr>
          <w:noProof/>
          <w:sz w:val="24"/>
          <w:szCs w:val="30"/>
        </w:rPr>
        <w:t xml:space="preserve"> </w:t>
      </w:r>
      <w:r w:rsidRPr="00716AB1">
        <w:rPr>
          <w:noProof/>
          <w:sz w:val="24"/>
          <w:szCs w:val="30"/>
        </w:rPr>
        <w:t>Semester)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="001D7B1D" w:rsidRPr="00716AB1">
        <w:rPr>
          <w:noProof/>
          <w:sz w:val="24"/>
          <w:szCs w:val="30"/>
        </w:rPr>
        <w:tab/>
      </w:r>
      <w:r w:rsidR="00E77235"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>Max: Marks:</w:t>
      </w:r>
      <w:r w:rsidRPr="00716AB1">
        <w:rPr>
          <w:noProof/>
          <w:sz w:val="24"/>
          <w:szCs w:val="30"/>
        </w:rPr>
        <w:tab/>
      </w:r>
      <w:r w:rsidR="00FD68D6">
        <w:rPr>
          <w:noProof/>
          <w:sz w:val="24"/>
          <w:szCs w:val="30"/>
        </w:rPr>
        <w:t>20</w:t>
      </w:r>
    </w:p>
    <w:p w14:paraId="432453F5" w14:textId="27052333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Time Allowed:</w:t>
      </w:r>
      <w:r w:rsidRPr="00716AB1">
        <w:rPr>
          <w:noProof/>
          <w:sz w:val="24"/>
          <w:szCs w:val="30"/>
        </w:rPr>
        <w:tab/>
      </w:r>
      <w:r w:rsidR="00C27FB9" w:rsidRPr="00716AB1">
        <w:rPr>
          <w:noProof/>
          <w:sz w:val="24"/>
          <w:szCs w:val="30"/>
        </w:rPr>
        <w:tab/>
      </w:r>
      <w:r w:rsidR="00871AA7" w:rsidRPr="00716AB1">
        <w:rPr>
          <w:noProof/>
          <w:sz w:val="24"/>
          <w:szCs w:val="30"/>
        </w:rPr>
        <w:t>40 Minutes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766"/>
        <w:gridCol w:w="7026"/>
        <w:gridCol w:w="1842"/>
      </w:tblGrid>
      <w:tr w:rsidR="00A54C8A" w14:paraId="166E2025" w14:textId="77777777" w:rsidTr="00A54C8A">
        <w:tc>
          <w:tcPr>
            <w:tcW w:w="766" w:type="dxa"/>
          </w:tcPr>
          <w:p w14:paraId="0AC8433C" w14:textId="2E52804E" w:rsidR="00A54C8A" w:rsidRPr="00FD68D6" w:rsidRDefault="00A54C8A" w:rsidP="00716AB1">
            <w:pPr>
              <w:jc w:val="both"/>
              <w:rPr>
                <w:b/>
                <w:noProof/>
                <w:sz w:val="24"/>
                <w:szCs w:val="30"/>
              </w:rPr>
            </w:pPr>
            <w:r>
              <w:rPr>
                <w:b/>
                <w:noProof/>
                <w:sz w:val="24"/>
                <w:szCs w:val="30"/>
              </w:rPr>
              <w:t>Q.NO</w:t>
            </w:r>
          </w:p>
        </w:tc>
        <w:tc>
          <w:tcPr>
            <w:tcW w:w="7026" w:type="dxa"/>
          </w:tcPr>
          <w:p w14:paraId="774E5E78" w14:textId="760985F0" w:rsidR="00A54C8A" w:rsidRDefault="00A54C8A" w:rsidP="00716AB1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Description</w:t>
            </w:r>
          </w:p>
        </w:tc>
        <w:tc>
          <w:tcPr>
            <w:tcW w:w="1842" w:type="dxa"/>
          </w:tcPr>
          <w:p w14:paraId="148B2612" w14:textId="601E1C88" w:rsidR="00A54C8A" w:rsidRDefault="00A54C8A" w:rsidP="00A54C8A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Marks</w:t>
            </w:r>
          </w:p>
        </w:tc>
      </w:tr>
      <w:tr w:rsidR="00A54C8A" w14:paraId="671F6746" w14:textId="77777777" w:rsidTr="00A54C8A">
        <w:tc>
          <w:tcPr>
            <w:tcW w:w="766" w:type="dxa"/>
          </w:tcPr>
          <w:p w14:paraId="0698EC86" w14:textId="77777777" w:rsidR="00A54C8A" w:rsidRDefault="00A54C8A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7A551715" w14:textId="77777777" w:rsidR="00A54C8A" w:rsidRDefault="00A54C8A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5B6F52DA" w14:textId="77777777" w:rsidR="00A54C8A" w:rsidRDefault="00A54C8A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20C15251" w14:textId="77777777" w:rsidR="00A54C8A" w:rsidRDefault="00A54C8A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337FA566" w14:textId="77777777" w:rsidR="00A54C8A" w:rsidRDefault="00A54C8A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6F4ED638" w14:textId="762145EE" w:rsidR="00A54C8A" w:rsidRDefault="00A54C8A" w:rsidP="00D413E1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1.</w:t>
            </w:r>
          </w:p>
        </w:tc>
        <w:tc>
          <w:tcPr>
            <w:tcW w:w="7026" w:type="dxa"/>
          </w:tcPr>
          <w:p w14:paraId="77780E87" w14:textId="0E5A9517" w:rsidR="00A54C8A" w:rsidRDefault="00A54C8A" w:rsidP="007073F7">
            <w:pPr>
              <w:jc w:val="both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7073F7">
              <w:rPr>
                <w:rFonts w:asciiTheme="majorBidi" w:hAnsiTheme="majorBidi" w:cstheme="majorBidi"/>
                <w:bCs/>
                <w:sz w:val="28"/>
                <w:szCs w:val="28"/>
              </w:rPr>
              <w:t>Using Block Diagram Reduction</w:t>
            </w:r>
            <w:r>
              <w:rPr>
                <w:rFonts w:asciiTheme="majorBidi" w:hAnsiTheme="majorBidi" w:cstheme="majorBidi"/>
                <w:bCs/>
                <w:sz w:val="28"/>
                <w:szCs w:val="28"/>
              </w:rPr>
              <w:t xml:space="preserve"> approach</w:t>
            </w:r>
            <w:r w:rsidRPr="007073F7">
              <w:rPr>
                <w:rFonts w:asciiTheme="majorBidi" w:hAnsiTheme="majorBidi" w:cstheme="majorBidi"/>
                <w:bCs/>
                <w:sz w:val="28"/>
                <w:szCs w:val="28"/>
              </w:rPr>
              <w:t xml:space="preserve">, </w:t>
            </w:r>
            <w:r w:rsidRPr="00A54C8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mpute</w:t>
            </w:r>
            <w:r w:rsidRPr="007073F7">
              <w:rPr>
                <w:rFonts w:asciiTheme="majorBidi" w:hAnsiTheme="majorBidi" w:cstheme="majorBidi"/>
                <w:bCs/>
                <w:sz w:val="28"/>
                <w:szCs w:val="28"/>
              </w:rPr>
              <w:t xml:space="preserve"> the Transfer Function of the system whose block diagram is shown in the below figure.</w:t>
            </w:r>
          </w:p>
          <w:p w14:paraId="3D98642B" w14:textId="271E7420" w:rsidR="00A54C8A" w:rsidRPr="007073F7" w:rsidRDefault="00A54C8A" w:rsidP="007073F7">
            <w:pPr>
              <w:jc w:val="center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7073F7">
              <w:rPr>
                <w:rFonts w:asciiTheme="majorBidi" w:hAnsiTheme="majorBidi" w:cstheme="majorBidi"/>
                <w:bCs/>
                <w:sz w:val="28"/>
                <w:szCs w:val="28"/>
              </w:rPr>
              <w:drawing>
                <wp:inline distT="0" distB="0" distL="0" distR="0" wp14:anchorId="5659B336" wp14:editId="29956182">
                  <wp:extent cx="3866515" cy="1215390"/>
                  <wp:effectExtent l="0" t="0" r="635" b="3810"/>
                  <wp:docPr id="8" name="Picture 7">
                    <a:extLst xmlns:a="http://schemas.openxmlformats.org/drawingml/2006/main">
                      <a:ext uri="{FF2B5EF4-FFF2-40B4-BE49-F238E27FC236}">
                        <a16:creationId xmlns="" xmlns:p="http://schemas.openxmlformats.org/presentationml/2006/main" xmlns:a16="http://schemas.microsoft.com/office/drawing/2014/main" xmlns:lc="http://schemas.openxmlformats.org/drawingml/2006/lockedCanvas" id="{47D53EDC-68C8-406A-B73A-1B41EEAD71F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="" xmlns:p="http://schemas.openxmlformats.org/presentationml/2006/main" xmlns:a16="http://schemas.microsoft.com/office/drawing/2014/main" xmlns:lc="http://schemas.openxmlformats.org/drawingml/2006/lockedCanvas" id="{47D53EDC-68C8-406A-B73A-1B41EEAD71F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duotone>
                              <a:schemeClr val="bg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brightnessContrast bright="40000" contrast="-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6515" cy="1215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E2E65D" w14:textId="079EF05F" w:rsidR="00A54C8A" w:rsidRDefault="00A54C8A" w:rsidP="00D413E1">
            <w:pPr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1842" w:type="dxa"/>
          </w:tcPr>
          <w:p w14:paraId="216EB566" w14:textId="77777777" w:rsidR="00A54C8A" w:rsidRDefault="00A54C8A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2F31C626" w14:textId="77777777" w:rsidR="00A54C8A" w:rsidRDefault="00A54C8A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238B6D35" w14:textId="77777777" w:rsidR="00A54C8A" w:rsidRDefault="00A54C8A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41AC7153" w14:textId="7D3879D7" w:rsidR="00A54C8A" w:rsidRDefault="00A54C8A" w:rsidP="00D413E1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10</w:t>
            </w:r>
          </w:p>
        </w:tc>
        <w:bookmarkStart w:id="0" w:name="_GoBack"/>
        <w:bookmarkEnd w:id="0"/>
      </w:tr>
      <w:tr w:rsidR="00A54C8A" w14:paraId="771BA0D0" w14:textId="77777777" w:rsidTr="00A54C8A">
        <w:tc>
          <w:tcPr>
            <w:tcW w:w="766" w:type="dxa"/>
          </w:tcPr>
          <w:p w14:paraId="2554F2BF" w14:textId="77777777" w:rsidR="00A54C8A" w:rsidRDefault="00A54C8A" w:rsidP="00A54C8A">
            <w:pPr>
              <w:jc w:val="both"/>
              <w:rPr>
                <w:noProof/>
                <w:sz w:val="24"/>
                <w:szCs w:val="30"/>
              </w:rPr>
            </w:pPr>
          </w:p>
          <w:p w14:paraId="46F1422F" w14:textId="77777777" w:rsidR="00A54C8A" w:rsidRDefault="00A54C8A" w:rsidP="00A54C8A">
            <w:pPr>
              <w:jc w:val="both"/>
              <w:rPr>
                <w:noProof/>
                <w:sz w:val="24"/>
                <w:szCs w:val="30"/>
              </w:rPr>
            </w:pPr>
          </w:p>
          <w:p w14:paraId="3084D2C7" w14:textId="77777777" w:rsidR="00A54C8A" w:rsidRDefault="00A54C8A" w:rsidP="00A54C8A">
            <w:pPr>
              <w:jc w:val="both"/>
              <w:rPr>
                <w:noProof/>
                <w:sz w:val="24"/>
                <w:szCs w:val="30"/>
              </w:rPr>
            </w:pPr>
          </w:p>
          <w:p w14:paraId="12E11CB3" w14:textId="1603A81C" w:rsidR="00A54C8A" w:rsidRDefault="00A54C8A" w:rsidP="00A54C8A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2</w:t>
            </w:r>
            <w:r>
              <w:rPr>
                <w:noProof/>
                <w:sz w:val="24"/>
                <w:szCs w:val="30"/>
              </w:rPr>
              <w:t>.</w:t>
            </w:r>
          </w:p>
        </w:tc>
        <w:tc>
          <w:tcPr>
            <w:tcW w:w="7026" w:type="dxa"/>
          </w:tcPr>
          <w:p w14:paraId="3898332C" w14:textId="66D88218" w:rsidR="00A54C8A" w:rsidRPr="007073F7" w:rsidRDefault="00A54C8A" w:rsidP="007073F7">
            <w:pPr>
              <w:jc w:val="both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7073F7">
              <w:rPr>
                <w:rFonts w:asciiTheme="majorBidi" w:hAnsiTheme="majorBidi" w:cstheme="majorBidi"/>
                <w:bCs/>
                <w:sz w:val="28"/>
                <w:szCs w:val="28"/>
              </w:rPr>
              <w:t xml:space="preserve">Construct a SFG by considering the following algebraic equations </w:t>
            </w:r>
          </w:p>
          <w:p w14:paraId="78756ACE" w14:textId="78F8F62E" w:rsidR="00A54C8A" w:rsidRDefault="00A54C8A" w:rsidP="007073F7">
            <w:pPr>
              <w:jc w:val="both"/>
              <w:rPr>
                <w:rFonts w:asciiTheme="majorBidi" w:eastAsiaTheme="minorEastAsia" w:hAnsiTheme="majorBidi" w:cstheme="majorBidi"/>
                <w:bCs/>
                <w:sz w:val="28"/>
                <w:szCs w:val="28"/>
              </w:rPr>
            </w:pPr>
            <w:r w:rsidRPr="007073F7">
              <w:rPr>
                <w:rFonts w:asciiTheme="majorBidi" w:eastAsiaTheme="minorEastAsia" w:hAnsiTheme="majorBidi" w:cstheme="majorBidi"/>
                <w:bCs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A8BB4ED" wp14:editId="5CA8DF6B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3175</wp:posOffset>
                      </wp:positionV>
                      <wp:extent cx="11658599" cy="677108"/>
                      <wp:effectExtent l="0" t="0" r="0" b="0"/>
                      <wp:wrapNone/>
                      <wp:docPr id="5" name="Text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658599" cy="67710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2FF3916E" w14:textId="52D870AA" w:rsidR="00A54C8A" w:rsidRPr="00A54C8A" w:rsidRDefault="00A54C8A" w:rsidP="00A54C8A">
                                  <w:pPr>
                                    <w:spacing w:after="0" w:line="240" w:lineRule="auto"/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Cs/>
                                      <w:sz w:val="28"/>
                                      <w:szCs w:val="28"/>
                                    </w:rPr>
                                  </w:p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ajorBidi"/>
                                            <w:b/>
                                            <w:bCs/>
                                            <w:i/>
                                            <w:iCs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ajorBidi"/>
                                            <w:sz w:val="28"/>
                                            <w:szCs w:val="28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ajorBidi"/>
                                            <w:sz w:val="28"/>
                                            <w:szCs w:val="28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ajorBidi"/>
                                        <w:sz w:val="28"/>
                                        <w:szCs w:val="28"/>
                                      </w:rPr>
                                      <m:t>= 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ajorBidi"/>
                                            <w:b/>
                                            <w:bCs/>
                                            <w:i/>
                                            <w:iCs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ajorBidi"/>
                                            <w:sz w:val="28"/>
                                            <w:szCs w:val="28"/>
                                          </w:rPr>
                                          <m:t>a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ajorBidi"/>
                                            <w:sz w:val="28"/>
                                            <w:szCs w:val="28"/>
                                          </w:rPr>
                                          <m:t>12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ajorBidi"/>
                                            <w:b/>
                                            <w:bCs/>
                                            <w:i/>
                                            <w:iCs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ajorBidi"/>
                                            <w:sz w:val="28"/>
                                            <w:szCs w:val="28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ajorBidi"/>
                                            <w:sz w:val="28"/>
                                            <w:szCs w:val="28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ajorBidi"/>
                                        <w:sz w:val="28"/>
                                        <w:szCs w:val="28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ajorBidi"/>
                                            <w:b/>
                                            <w:bCs/>
                                            <w:i/>
                                            <w:iCs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ajorBidi"/>
                                            <w:sz w:val="28"/>
                                            <w:szCs w:val="28"/>
                                          </w:rPr>
                                          <m:t>a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ajorBidi"/>
                                            <w:sz w:val="28"/>
                                            <w:szCs w:val="28"/>
                                          </w:rPr>
                                          <m:t>32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ajorBidi"/>
                                            <w:b/>
                                            <w:bCs/>
                                            <w:i/>
                                            <w:iCs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ajorBidi"/>
                                            <w:sz w:val="28"/>
                                            <w:szCs w:val="28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ajorBidi"/>
                                            <w:sz w:val="28"/>
                                            <w:szCs w:val="28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</m:oMath>
                                  <w:r w:rsidRPr="00A54C8A"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m:oMath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ajorBidi"/>
                                        <w:sz w:val="28"/>
                                        <w:szCs w:val="28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ajorBidi"/>
                                            <w:b/>
                                            <w:bCs/>
                                            <w:i/>
                                            <w:iCs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ajorBidi"/>
                                            <w:sz w:val="28"/>
                                            <w:szCs w:val="28"/>
                                          </w:rPr>
                                          <m:t>a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ajorBidi"/>
                                            <w:sz w:val="28"/>
                                            <w:szCs w:val="28"/>
                                          </w:rPr>
                                          <m:t>42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ajorBidi"/>
                                            <w:b/>
                                            <w:bCs/>
                                            <w:i/>
                                            <w:iCs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ajorBidi"/>
                                            <w:sz w:val="28"/>
                                            <w:szCs w:val="28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ajorBidi"/>
                                            <w:sz w:val="28"/>
                                            <w:szCs w:val="28"/>
                                          </w:rPr>
                                          <m:t>4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ajorBidi"/>
                                        <w:sz w:val="28"/>
                                        <w:szCs w:val="28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ajorBidi"/>
                                            <w:b/>
                                            <w:bCs/>
                                            <w:i/>
                                            <w:iCs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ajorBidi"/>
                                            <w:sz w:val="28"/>
                                            <w:szCs w:val="28"/>
                                          </w:rPr>
                                          <m:t>a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ajorBidi"/>
                                            <w:sz w:val="28"/>
                                            <w:szCs w:val="28"/>
                                          </w:rPr>
                                          <m:t>52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theme="majorBidi"/>
                                            <w:b/>
                                            <w:bCs/>
                                            <w:i/>
                                            <w:iCs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ajorBidi"/>
                                            <w:sz w:val="28"/>
                                            <w:szCs w:val="28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 w:cstheme="majorBidi"/>
                                            <w:sz w:val="28"/>
                                            <w:szCs w:val="28"/>
                                          </w:rPr>
                                          <m:t>5</m:t>
                                        </m:r>
                                      </m:sub>
                                    </m:sSub>
                                  </m:oMath>
                                  <w:r>
                                    <w:rPr>
                                      <w:rFonts w:ascii="Cambria Math" w:eastAsiaTheme="minorEastAsia" w:hAnsi="Cambria Math" w:cstheme="majorBidi"/>
                                      <w:b/>
                                      <w:bCs/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  <w:t>…..</w:t>
                                  </w:r>
                                  <w:r w:rsidRPr="00A54C8A"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  <w:t>…</w:t>
                                  </w:r>
                                  <w:proofErr w:type="gramStart"/>
                                  <w:r w:rsidRPr="00A54C8A"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  <w:t>.</w:t>
                                  </w:r>
                                  <w:r w:rsidRPr="00A54C8A"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Cs/>
                                      <w:sz w:val="28"/>
                                      <w:szCs w:val="28"/>
                                    </w:rPr>
                                    <w:t>(</w:t>
                                  </w:r>
                                  <w:proofErr w:type="gramEnd"/>
                                  <w:r w:rsidRPr="00A54C8A"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Cs/>
                                      <w:sz w:val="28"/>
                                      <w:szCs w:val="28"/>
                                    </w:rPr>
                                    <w:t>1)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A8BB4E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4" o:spid="_x0000_s1026" type="#_x0000_t202" style="position:absolute;left:0;text-align:left;margin-left:-.15pt;margin-top:.25pt;width:918pt;height:53.3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" filled="f" stroked="f">
                      <v:textbox style="mso-fit-shape-to-text:t" inset="0,0,0,0">
                        <w:txbxContent>
                          <w:p w14:paraId="2FF3916E" w14:textId="52D870AA" w:rsidR="00A54C8A" w:rsidRPr="00A54C8A" w:rsidRDefault="00A54C8A" w:rsidP="00A54C8A">
                            <w:pPr>
                              <w:spacing w:after="0" w:line="240" w:lineRule="auto"/>
                              <w:rPr>
                                <w:rFonts w:ascii="Cambria Math" w:hAnsi="Cambria Math" w:cstheme="majorBidi"/>
                                <w:b/>
                                <w:bCs/>
                                <w:iCs/>
                                <w:sz w:val="28"/>
                                <w:szCs w:val="28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28"/>
                                  <w:szCs w:val="28"/>
                                </w:rPr>
                                <m:t>= 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12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28"/>
                                  <w:szCs w:val="28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32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3</m:t>
                                  </m:r>
                                </m:sub>
                              </m:sSub>
                            </m:oMath>
                            <w:r w:rsidRPr="00A54C8A">
                              <w:rPr>
                                <w:rFonts w:ascii="Cambria Math" w:hAnsi="Cambria Math" w:cstheme="majorBid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28"/>
                                  <w:szCs w:val="28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42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4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ajorBidi"/>
                                  <w:sz w:val="28"/>
                                  <w:szCs w:val="28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52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Bidi"/>
                                      <w:b/>
                                      <w:bCs/>
                                      <w:i/>
                                      <w:iCs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5</m:t>
                                  </m:r>
                                </m:sub>
                              </m:sSub>
                            </m:oMath>
                            <w:r>
                              <w:rPr>
                                <w:rFonts w:ascii="Cambria Math" w:eastAsiaTheme="minorEastAsia" w:hAnsi="Cambria Math" w:cstheme="majorBid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  <w:t>…..</w:t>
                            </w:r>
                            <w:r w:rsidRPr="00A54C8A">
                              <w:rPr>
                                <w:rFonts w:ascii="Cambria Math" w:hAnsi="Cambria Math" w:cstheme="majorBid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  <w:t>…</w:t>
                            </w:r>
                            <w:proofErr w:type="gramStart"/>
                            <w:r w:rsidRPr="00A54C8A">
                              <w:rPr>
                                <w:rFonts w:ascii="Cambria Math" w:hAnsi="Cambria Math" w:cstheme="majorBidi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  <w:t>.</w:t>
                            </w:r>
                            <w:r w:rsidRPr="00A54C8A">
                              <w:rPr>
                                <w:rFonts w:ascii="Cambria Math" w:hAnsi="Cambria Math" w:cstheme="majorBidi"/>
                                <w:b/>
                                <w:bCs/>
                                <w:iCs/>
                                <w:sz w:val="28"/>
                                <w:szCs w:val="28"/>
                              </w:rPr>
                              <w:t>(</w:t>
                            </w:r>
                            <w:proofErr w:type="gramEnd"/>
                            <w:r w:rsidRPr="00A54C8A">
                              <w:rPr>
                                <w:rFonts w:ascii="Cambria Math" w:hAnsi="Cambria Math" w:cstheme="majorBidi"/>
                                <w:b/>
                                <w:bCs/>
                                <w:iCs/>
                                <w:sz w:val="28"/>
                                <w:szCs w:val="28"/>
                              </w:rPr>
                              <w:t>1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1C18C2E" w14:textId="22F4A907" w:rsidR="00A54C8A" w:rsidRPr="007073F7" w:rsidRDefault="00A54C8A" w:rsidP="007073F7">
            <w:pPr>
              <w:rPr>
                <w:rFonts w:asciiTheme="majorBidi" w:eastAsiaTheme="minorEastAsia" w:hAnsiTheme="majorBidi" w:cstheme="majorBidi"/>
                <w:b/>
                <w:bCs/>
                <w:iCs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3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= </m:t>
                </m:r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2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………………………………. (2)</m:t>
                </m:r>
              </m:oMath>
            </m:oMathPara>
          </w:p>
          <w:p w14:paraId="3AD23FF7" w14:textId="67BD16A4" w:rsidR="00A54C8A" w:rsidRPr="007073F7" w:rsidRDefault="00A54C8A" w:rsidP="007073F7">
            <w:pPr>
              <w:rPr>
                <w:rFonts w:asciiTheme="majorBidi" w:eastAsiaTheme="minorEastAsia" w:hAnsiTheme="majorBidi" w:cstheme="majorBidi"/>
                <w:b/>
                <w:bCs/>
                <w:iCs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4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= </m:t>
                </m:r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34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3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44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………………….... (3)</m:t>
                </m:r>
              </m:oMath>
            </m:oMathPara>
          </w:p>
          <w:p w14:paraId="325508C9" w14:textId="1D189F03" w:rsidR="00A54C8A" w:rsidRPr="007073F7" w:rsidRDefault="00A54C8A" w:rsidP="007073F7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5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= </m:t>
                </m:r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35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3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45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b/>
                        <w:bCs/>
                        <w:i/>
                        <w:iCs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4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…………………….(4)</m:t>
                </m:r>
              </m:oMath>
            </m:oMathPara>
          </w:p>
          <w:p w14:paraId="3F7748C7" w14:textId="55681E13" w:rsidR="00A54C8A" w:rsidRDefault="00A54C8A" w:rsidP="007073F7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1842" w:type="dxa"/>
          </w:tcPr>
          <w:p w14:paraId="39AE5210" w14:textId="77777777" w:rsidR="00A54C8A" w:rsidRDefault="00A54C8A" w:rsidP="007073F7">
            <w:pPr>
              <w:jc w:val="both"/>
              <w:rPr>
                <w:noProof/>
                <w:sz w:val="24"/>
                <w:szCs w:val="30"/>
              </w:rPr>
            </w:pPr>
          </w:p>
          <w:p w14:paraId="6F8F04A1" w14:textId="77777777" w:rsidR="00A54C8A" w:rsidRDefault="00A54C8A" w:rsidP="007073F7">
            <w:pPr>
              <w:jc w:val="both"/>
              <w:rPr>
                <w:noProof/>
                <w:sz w:val="24"/>
                <w:szCs w:val="30"/>
              </w:rPr>
            </w:pPr>
          </w:p>
          <w:p w14:paraId="5CB18601" w14:textId="77777777" w:rsidR="00A54C8A" w:rsidRDefault="00A54C8A" w:rsidP="007073F7">
            <w:pPr>
              <w:jc w:val="both"/>
              <w:rPr>
                <w:noProof/>
                <w:sz w:val="24"/>
                <w:szCs w:val="30"/>
              </w:rPr>
            </w:pPr>
          </w:p>
          <w:p w14:paraId="5E2FC299" w14:textId="4220D83C" w:rsidR="00A54C8A" w:rsidRDefault="00A54C8A" w:rsidP="007073F7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10</w:t>
            </w:r>
          </w:p>
        </w:tc>
      </w:tr>
    </w:tbl>
    <w:p w14:paraId="79F5501C" w14:textId="77777777" w:rsidR="007073F7" w:rsidRDefault="007E51DB" w:rsidP="007E51DB">
      <w:pPr>
        <w:jc w:val="center"/>
        <w:rPr>
          <w:b/>
          <w:i/>
          <w:noProof/>
          <w:sz w:val="24"/>
          <w:szCs w:val="30"/>
        </w:rPr>
      </w:pPr>
      <w:r w:rsidRPr="007E51DB">
        <w:rPr>
          <w:b/>
          <w:i/>
          <w:noProof/>
          <w:sz w:val="24"/>
          <w:szCs w:val="30"/>
        </w:rPr>
        <w:t>THE END</w:t>
      </w:r>
    </w:p>
    <w:p w14:paraId="2B484BF4" w14:textId="40E6EBD5" w:rsidR="007073F7" w:rsidRDefault="007073F7" w:rsidP="007E51DB">
      <w:pPr>
        <w:jc w:val="center"/>
        <w:rPr>
          <w:b/>
          <w:i/>
          <w:noProof/>
          <w:sz w:val="24"/>
          <w:szCs w:val="30"/>
        </w:rPr>
      </w:pPr>
    </w:p>
    <w:p w14:paraId="763D5B6B" w14:textId="77777777" w:rsidR="00957FD6" w:rsidRPr="00716AB1" w:rsidRDefault="00957FD6" w:rsidP="0061239F">
      <w:pPr>
        <w:jc w:val="center"/>
        <w:rPr>
          <w:b/>
          <w:bCs/>
          <w:szCs w:val="28"/>
        </w:rPr>
      </w:pPr>
    </w:p>
    <w:sectPr w:rsidR="00957FD6" w:rsidRPr="00716AB1" w:rsidSect="000F07AA">
      <w:headerReference w:type="default" r:id="rId11"/>
      <w:pgSz w:w="11909" w:h="16834" w:code="9"/>
      <w:pgMar w:top="3742" w:right="1440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776D92" w14:textId="77777777" w:rsidR="00253311" w:rsidRDefault="00253311" w:rsidP="00D1586B">
      <w:pPr>
        <w:spacing w:after="0" w:line="240" w:lineRule="auto"/>
      </w:pPr>
      <w:r>
        <w:separator/>
      </w:r>
    </w:p>
  </w:endnote>
  <w:endnote w:type="continuationSeparator" w:id="0">
    <w:p w14:paraId="5BCAB7B5" w14:textId="77777777" w:rsidR="00253311" w:rsidRDefault="00253311" w:rsidP="00D15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my">
    <w:altName w:val="Times New Roman"/>
    <w:charset w:val="00"/>
    <w:family w:val="auto"/>
    <w:pitch w:val="default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D8E74F" w14:textId="77777777" w:rsidR="00253311" w:rsidRDefault="00253311" w:rsidP="00D1586B">
      <w:pPr>
        <w:spacing w:after="0" w:line="240" w:lineRule="auto"/>
      </w:pPr>
      <w:r>
        <w:separator/>
      </w:r>
    </w:p>
  </w:footnote>
  <w:footnote w:type="continuationSeparator" w:id="0">
    <w:p w14:paraId="23C17DF0" w14:textId="77777777" w:rsidR="00253311" w:rsidRDefault="00253311" w:rsidP="00D15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723DB1" w14:textId="54DF1CD7" w:rsidR="00C669F1" w:rsidRDefault="00C669F1" w:rsidP="00916706">
    <w:pPr>
      <w:pStyle w:val="Header"/>
      <w:jc w:val="right"/>
      <w:rPr>
        <w:rFonts w:ascii="Tahoma" w:hAnsi="Tahoma" w:cs="Tahoma"/>
        <w:b/>
        <w:bCs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4C26BBD" wp14:editId="05AAC839">
              <wp:simplePos x="0" y="0"/>
              <wp:positionH relativeFrom="margin">
                <wp:posOffset>5229225</wp:posOffset>
              </wp:positionH>
              <wp:positionV relativeFrom="margin">
                <wp:posOffset>-885825</wp:posOffset>
              </wp:positionV>
              <wp:extent cx="1247775" cy="295275"/>
              <wp:effectExtent l="0" t="0" r="28575" b="28575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777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3F280" w14:textId="77281E9D" w:rsidR="00C669F1" w:rsidRPr="009D7CC1" w:rsidRDefault="00C669F1" w:rsidP="0036184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C26BB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7" type="#_x0000_t202" style="position:absolute;left:0;text-align:left;margin-left:411.75pt;margin-top:-69.75pt;width:98.2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" strokecolor="white [3212]">
              <v:textbox>
                <w:txbxContent>
                  <w:p w14:paraId="0A33F280" w14:textId="77281E9D" w:rsidR="00C669F1" w:rsidRPr="009D7CC1" w:rsidRDefault="00C669F1" w:rsidP="0036184A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7216" behindDoc="0" locked="0" layoutInCell="1" allowOverlap="1" wp14:anchorId="124EF2DF" wp14:editId="79C809FC">
              <wp:simplePos x="0" y="0"/>
              <wp:positionH relativeFrom="margin">
                <wp:posOffset>2196465</wp:posOffset>
              </wp:positionH>
              <wp:positionV relativeFrom="paragraph">
                <wp:posOffset>-135255</wp:posOffset>
              </wp:positionV>
              <wp:extent cx="1854962" cy="323850"/>
              <wp:effectExtent l="0" t="0" r="0" b="0"/>
              <wp:wrapNone/>
              <wp:docPr id="421" name="Text Box 4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4962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ABA11D7" w14:textId="45FCAB00" w:rsidR="00C669F1" w:rsidRDefault="00C669F1" w:rsidP="00E32A5C">
                          <w:pPr>
                            <w:widowControl w:val="0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4EF2DF" id="Text Box 421" o:spid="_x0000_s1028" type="#_x0000_t202" style="position:absolute;left:0;text-align:left;margin-left:172.95pt;margin-top:-10.65pt;width:146.05pt;height:25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" filled="f" fillcolor="#fffffe" stroked="f" strokecolor="#212120" insetpen="t">
              <v:textbox inset="2.88pt,2.88pt,2.88pt,2.88pt">
                <w:txbxContent>
                  <w:p w14:paraId="1ABA11D7" w14:textId="45FCAB00" w:rsidR="00C669F1" w:rsidRDefault="00C669F1" w:rsidP="00E32A5C">
                    <w:pPr>
                      <w:widowControl w:val="0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4599CD1" w14:textId="0CA64997" w:rsidR="007660FA" w:rsidRDefault="00C669F1" w:rsidP="00FF1AD0">
    <w:pPr>
      <w:pStyle w:val="Header"/>
      <w:rPr>
        <w:rFonts w:ascii="Army" w:hAnsi="Army" w:cs="Arial"/>
        <w:bCs/>
        <w:color w:val="1F3864"/>
        <w:sz w:val="27"/>
        <w:szCs w:val="27"/>
      </w:rPr>
    </w:pPr>
    <w:r>
      <w:rPr>
        <w:rFonts w:ascii="Army" w:hAnsi="Army" w:cs="Arial"/>
        <w:bCs/>
        <w:color w:val="1F3864"/>
        <w:sz w:val="27"/>
        <w:szCs w:val="27"/>
      </w:rPr>
      <w:t xml:space="preserve">                           </w:t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</w:p>
  <w:p w14:paraId="53692F63" w14:textId="6B1B74F4" w:rsidR="00927005" w:rsidRDefault="00C669F1" w:rsidP="00E87190">
    <w:pPr>
      <w:pStyle w:val="Header"/>
      <w:ind w:firstLine="2160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7"/>
        <w:szCs w:val="27"/>
      </w:rPr>
      <w:t xml:space="preserve"> </w:t>
    </w:r>
  </w:p>
  <w:p w14:paraId="0ABA4924" w14:textId="207F6C44" w:rsidR="007660FA" w:rsidRPr="007660FA" w:rsidRDefault="007660FA" w:rsidP="00927005">
    <w:pPr>
      <w:pStyle w:val="Header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518E4BF4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A296D6D"/>
    <w:multiLevelType w:val="hybridMultilevel"/>
    <w:tmpl w:val="E0269AC8"/>
    <w:lvl w:ilvl="0" w:tplc="898055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C0376"/>
    <w:multiLevelType w:val="hybridMultilevel"/>
    <w:tmpl w:val="F6D0405A"/>
    <w:lvl w:ilvl="0" w:tplc="50D689EC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D7906"/>
    <w:multiLevelType w:val="hybridMultilevel"/>
    <w:tmpl w:val="B06CAE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4F6708"/>
    <w:multiLevelType w:val="hybridMultilevel"/>
    <w:tmpl w:val="C4405D06"/>
    <w:lvl w:ilvl="0" w:tplc="A2E813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6A547A"/>
    <w:multiLevelType w:val="hybridMultilevel"/>
    <w:tmpl w:val="DDAA6334"/>
    <w:lvl w:ilvl="0" w:tplc="FAA2A5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NTY3MzC2NLQ0srRQ0lEKTi0uzszPAykwMqgFAFc/+UgtAAAA"/>
  </w:docVars>
  <w:rsids>
    <w:rsidRoot w:val="00EC42F1"/>
    <w:rsid w:val="00000685"/>
    <w:rsid w:val="000313E3"/>
    <w:rsid w:val="000322DC"/>
    <w:rsid w:val="00044739"/>
    <w:rsid w:val="00060536"/>
    <w:rsid w:val="00074B18"/>
    <w:rsid w:val="00075DC5"/>
    <w:rsid w:val="000821C0"/>
    <w:rsid w:val="00090BE2"/>
    <w:rsid w:val="00091FD4"/>
    <w:rsid w:val="0009359F"/>
    <w:rsid w:val="000A7315"/>
    <w:rsid w:val="000A7AE8"/>
    <w:rsid w:val="000C1CB2"/>
    <w:rsid w:val="000C33DC"/>
    <w:rsid w:val="000C5C69"/>
    <w:rsid w:val="000C726E"/>
    <w:rsid w:val="000D0E96"/>
    <w:rsid w:val="000E49D3"/>
    <w:rsid w:val="000E4C32"/>
    <w:rsid w:val="000E7D6B"/>
    <w:rsid w:val="000F07AA"/>
    <w:rsid w:val="000F1ACF"/>
    <w:rsid w:val="000F20A6"/>
    <w:rsid w:val="000F5AB9"/>
    <w:rsid w:val="00102AF3"/>
    <w:rsid w:val="00103E45"/>
    <w:rsid w:val="00117191"/>
    <w:rsid w:val="00121712"/>
    <w:rsid w:val="00122B11"/>
    <w:rsid w:val="00125F1A"/>
    <w:rsid w:val="00126511"/>
    <w:rsid w:val="00130743"/>
    <w:rsid w:val="0015010B"/>
    <w:rsid w:val="001543F7"/>
    <w:rsid w:val="001612CE"/>
    <w:rsid w:val="001707D7"/>
    <w:rsid w:val="001807C0"/>
    <w:rsid w:val="00181DA5"/>
    <w:rsid w:val="00185D99"/>
    <w:rsid w:val="00195E9D"/>
    <w:rsid w:val="00195F17"/>
    <w:rsid w:val="00196546"/>
    <w:rsid w:val="001B08F4"/>
    <w:rsid w:val="001B73F6"/>
    <w:rsid w:val="001C0460"/>
    <w:rsid w:val="001C1902"/>
    <w:rsid w:val="001C1A77"/>
    <w:rsid w:val="001C5FA5"/>
    <w:rsid w:val="001D7B1D"/>
    <w:rsid w:val="001E2CC6"/>
    <w:rsid w:val="001E36DD"/>
    <w:rsid w:val="001F3960"/>
    <w:rsid w:val="001F3AB2"/>
    <w:rsid w:val="001F53F2"/>
    <w:rsid w:val="00227509"/>
    <w:rsid w:val="0023277C"/>
    <w:rsid w:val="002349E8"/>
    <w:rsid w:val="00235B0E"/>
    <w:rsid w:val="002372C0"/>
    <w:rsid w:val="00253311"/>
    <w:rsid w:val="00255800"/>
    <w:rsid w:val="00255852"/>
    <w:rsid w:val="0025746C"/>
    <w:rsid w:val="002641D5"/>
    <w:rsid w:val="0028381C"/>
    <w:rsid w:val="00286B7E"/>
    <w:rsid w:val="00291DA7"/>
    <w:rsid w:val="00296143"/>
    <w:rsid w:val="002A1C4C"/>
    <w:rsid w:val="002A307D"/>
    <w:rsid w:val="002A4000"/>
    <w:rsid w:val="002A45A6"/>
    <w:rsid w:val="002A4B0B"/>
    <w:rsid w:val="002B08B7"/>
    <w:rsid w:val="002C6D9A"/>
    <w:rsid w:val="002D2D0F"/>
    <w:rsid w:val="002E096E"/>
    <w:rsid w:val="002E0DD6"/>
    <w:rsid w:val="002E30C6"/>
    <w:rsid w:val="002E483C"/>
    <w:rsid w:val="002F3C6C"/>
    <w:rsid w:val="003019DA"/>
    <w:rsid w:val="0030278C"/>
    <w:rsid w:val="0030307D"/>
    <w:rsid w:val="00320522"/>
    <w:rsid w:val="00322300"/>
    <w:rsid w:val="00324B3E"/>
    <w:rsid w:val="00331B4B"/>
    <w:rsid w:val="00343BF4"/>
    <w:rsid w:val="00357D4E"/>
    <w:rsid w:val="0036121E"/>
    <w:rsid w:val="0036184A"/>
    <w:rsid w:val="00371506"/>
    <w:rsid w:val="00371932"/>
    <w:rsid w:val="0038318E"/>
    <w:rsid w:val="00384C38"/>
    <w:rsid w:val="003A4765"/>
    <w:rsid w:val="003A56E0"/>
    <w:rsid w:val="003A7E38"/>
    <w:rsid w:val="003C2921"/>
    <w:rsid w:val="003C4899"/>
    <w:rsid w:val="003D0FF5"/>
    <w:rsid w:val="003D78D9"/>
    <w:rsid w:val="003E107D"/>
    <w:rsid w:val="00406B0C"/>
    <w:rsid w:val="00413A01"/>
    <w:rsid w:val="004206DF"/>
    <w:rsid w:val="00433E59"/>
    <w:rsid w:val="00433E85"/>
    <w:rsid w:val="0043744E"/>
    <w:rsid w:val="00452256"/>
    <w:rsid w:val="00454935"/>
    <w:rsid w:val="004563E1"/>
    <w:rsid w:val="0046244D"/>
    <w:rsid w:val="004705E7"/>
    <w:rsid w:val="004A5916"/>
    <w:rsid w:val="004C1CC8"/>
    <w:rsid w:val="004E060E"/>
    <w:rsid w:val="004F5254"/>
    <w:rsid w:val="004F6F88"/>
    <w:rsid w:val="00503EC0"/>
    <w:rsid w:val="005070AC"/>
    <w:rsid w:val="00510FC4"/>
    <w:rsid w:val="00512E96"/>
    <w:rsid w:val="00536674"/>
    <w:rsid w:val="0054605C"/>
    <w:rsid w:val="00551793"/>
    <w:rsid w:val="005553DB"/>
    <w:rsid w:val="0055584C"/>
    <w:rsid w:val="005669B2"/>
    <w:rsid w:val="00567EE1"/>
    <w:rsid w:val="0057311B"/>
    <w:rsid w:val="00574ADF"/>
    <w:rsid w:val="00574B68"/>
    <w:rsid w:val="00584A1A"/>
    <w:rsid w:val="00590766"/>
    <w:rsid w:val="005921F9"/>
    <w:rsid w:val="00594032"/>
    <w:rsid w:val="005A4B2F"/>
    <w:rsid w:val="005A511E"/>
    <w:rsid w:val="005B0275"/>
    <w:rsid w:val="005B5082"/>
    <w:rsid w:val="005B6399"/>
    <w:rsid w:val="005B6AC6"/>
    <w:rsid w:val="005C722D"/>
    <w:rsid w:val="005C7663"/>
    <w:rsid w:val="005D26A4"/>
    <w:rsid w:val="005D3372"/>
    <w:rsid w:val="005E0F12"/>
    <w:rsid w:val="005E14FA"/>
    <w:rsid w:val="005E5376"/>
    <w:rsid w:val="005E5923"/>
    <w:rsid w:val="005E7D41"/>
    <w:rsid w:val="005F1A14"/>
    <w:rsid w:val="005F52A3"/>
    <w:rsid w:val="005F5FB7"/>
    <w:rsid w:val="0061239F"/>
    <w:rsid w:val="00613068"/>
    <w:rsid w:val="0061396D"/>
    <w:rsid w:val="00621D0C"/>
    <w:rsid w:val="006309CA"/>
    <w:rsid w:val="00643537"/>
    <w:rsid w:val="0064487D"/>
    <w:rsid w:val="00645F54"/>
    <w:rsid w:val="006609F5"/>
    <w:rsid w:val="0066403B"/>
    <w:rsid w:val="00665086"/>
    <w:rsid w:val="00667DC4"/>
    <w:rsid w:val="00673A04"/>
    <w:rsid w:val="006741FD"/>
    <w:rsid w:val="006747FD"/>
    <w:rsid w:val="006823F6"/>
    <w:rsid w:val="00685220"/>
    <w:rsid w:val="00692654"/>
    <w:rsid w:val="006A089B"/>
    <w:rsid w:val="006A427A"/>
    <w:rsid w:val="006F67D0"/>
    <w:rsid w:val="0070505A"/>
    <w:rsid w:val="00706713"/>
    <w:rsid w:val="00706F18"/>
    <w:rsid w:val="007073F7"/>
    <w:rsid w:val="007107AC"/>
    <w:rsid w:val="0071442E"/>
    <w:rsid w:val="00716AB1"/>
    <w:rsid w:val="00721C9B"/>
    <w:rsid w:val="007323A7"/>
    <w:rsid w:val="007352D1"/>
    <w:rsid w:val="00762CBE"/>
    <w:rsid w:val="007660FA"/>
    <w:rsid w:val="007924BA"/>
    <w:rsid w:val="00795F2B"/>
    <w:rsid w:val="007960C0"/>
    <w:rsid w:val="007A13C4"/>
    <w:rsid w:val="007A6D3A"/>
    <w:rsid w:val="007B2587"/>
    <w:rsid w:val="007C203A"/>
    <w:rsid w:val="007D7C07"/>
    <w:rsid w:val="007E345D"/>
    <w:rsid w:val="007E371D"/>
    <w:rsid w:val="007E51DB"/>
    <w:rsid w:val="007F0AB2"/>
    <w:rsid w:val="007F2DF8"/>
    <w:rsid w:val="00800486"/>
    <w:rsid w:val="0082528E"/>
    <w:rsid w:val="00861EE5"/>
    <w:rsid w:val="00863EB7"/>
    <w:rsid w:val="00871AA7"/>
    <w:rsid w:val="00885BDC"/>
    <w:rsid w:val="00894492"/>
    <w:rsid w:val="008974DA"/>
    <w:rsid w:val="008C04F1"/>
    <w:rsid w:val="008C7CA2"/>
    <w:rsid w:val="008D13C7"/>
    <w:rsid w:val="008F0299"/>
    <w:rsid w:val="008F56BF"/>
    <w:rsid w:val="008F70FF"/>
    <w:rsid w:val="00906824"/>
    <w:rsid w:val="009152FA"/>
    <w:rsid w:val="0091591C"/>
    <w:rsid w:val="009163FA"/>
    <w:rsid w:val="00916706"/>
    <w:rsid w:val="00917982"/>
    <w:rsid w:val="00917B5B"/>
    <w:rsid w:val="00927005"/>
    <w:rsid w:val="00935795"/>
    <w:rsid w:val="00957FD6"/>
    <w:rsid w:val="009674CA"/>
    <w:rsid w:val="00967EDD"/>
    <w:rsid w:val="00973B9D"/>
    <w:rsid w:val="00974515"/>
    <w:rsid w:val="00980416"/>
    <w:rsid w:val="00985974"/>
    <w:rsid w:val="009B2F36"/>
    <w:rsid w:val="009B33B5"/>
    <w:rsid w:val="009B4BE8"/>
    <w:rsid w:val="009C2981"/>
    <w:rsid w:val="009D2F22"/>
    <w:rsid w:val="009D3B5E"/>
    <w:rsid w:val="009D7CC1"/>
    <w:rsid w:val="009E0593"/>
    <w:rsid w:val="009F0E01"/>
    <w:rsid w:val="009F78C5"/>
    <w:rsid w:val="00A0233E"/>
    <w:rsid w:val="00A10B29"/>
    <w:rsid w:val="00A1123A"/>
    <w:rsid w:val="00A11F4F"/>
    <w:rsid w:val="00A12D44"/>
    <w:rsid w:val="00A14999"/>
    <w:rsid w:val="00A17481"/>
    <w:rsid w:val="00A22659"/>
    <w:rsid w:val="00A30C93"/>
    <w:rsid w:val="00A30E76"/>
    <w:rsid w:val="00A313CD"/>
    <w:rsid w:val="00A50352"/>
    <w:rsid w:val="00A519FA"/>
    <w:rsid w:val="00A54C8A"/>
    <w:rsid w:val="00A555B1"/>
    <w:rsid w:val="00A61B5D"/>
    <w:rsid w:val="00A70433"/>
    <w:rsid w:val="00A71626"/>
    <w:rsid w:val="00A72FCF"/>
    <w:rsid w:val="00A73F43"/>
    <w:rsid w:val="00A818B8"/>
    <w:rsid w:val="00A862E6"/>
    <w:rsid w:val="00A97AF8"/>
    <w:rsid w:val="00AA304A"/>
    <w:rsid w:val="00AB5211"/>
    <w:rsid w:val="00AB67C6"/>
    <w:rsid w:val="00AD3E6C"/>
    <w:rsid w:val="00AD4107"/>
    <w:rsid w:val="00AE0CA4"/>
    <w:rsid w:val="00AE1A7A"/>
    <w:rsid w:val="00AE2F0B"/>
    <w:rsid w:val="00AE4E40"/>
    <w:rsid w:val="00AF71D7"/>
    <w:rsid w:val="00AF7DBF"/>
    <w:rsid w:val="00B03E89"/>
    <w:rsid w:val="00B1680C"/>
    <w:rsid w:val="00B26CEA"/>
    <w:rsid w:val="00B27A30"/>
    <w:rsid w:val="00B3217D"/>
    <w:rsid w:val="00B36ADA"/>
    <w:rsid w:val="00B432D9"/>
    <w:rsid w:val="00B61BBA"/>
    <w:rsid w:val="00B63BB4"/>
    <w:rsid w:val="00B72488"/>
    <w:rsid w:val="00B72713"/>
    <w:rsid w:val="00B74455"/>
    <w:rsid w:val="00B97F8A"/>
    <w:rsid w:val="00BB20BA"/>
    <w:rsid w:val="00BB4E65"/>
    <w:rsid w:val="00BB7772"/>
    <w:rsid w:val="00BC0108"/>
    <w:rsid w:val="00BC788E"/>
    <w:rsid w:val="00BE22B1"/>
    <w:rsid w:val="00BE2FB6"/>
    <w:rsid w:val="00BF2C23"/>
    <w:rsid w:val="00BF49CE"/>
    <w:rsid w:val="00BF5D8B"/>
    <w:rsid w:val="00BF67A4"/>
    <w:rsid w:val="00C12110"/>
    <w:rsid w:val="00C1535A"/>
    <w:rsid w:val="00C17C9C"/>
    <w:rsid w:val="00C27A69"/>
    <w:rsid w:val="00C27FB9"/>
    <w:rsid w:val="00C357F4"/>
    <w:rsid w:val="00C47B8E"/>
    <w:rsid w:val="00C57FC3"/>
    <w:rsid w:val="00C60E47"/>
    <w:rsid w:val="00C61074"/>
    <w:rsid w:val="00C669F1"/>
    <w:rsid w:val="00C91124"/>
    <w:rsid w:val="00CA0010"/>
    <w:rsid w:val="00CA54A6"/>
    <w:rsid w:val="00CB1F5F"/>
    <w:rsid w:val="00CD02EE"/>
    <w:rsid w:val="00CD368C"/>
    <w:rsid w:val="00CD7980"/>
    <w:rsid w:val="00CE3562"/>
    <w:rsid w:val="00CE3BAD"/>
    <w:rsid w:val="00CE6A3E"/>
    <w:rsid w:val="00CF1C95"/>
    <w:rsid w:val="00CF4005"/>
    <w:rsid w:val="00D004A2"/>
    <w:rsid w:val="00D0620C"/>
    <w:rsid w:val="00D1586B"/>
    <w:rsid w:val="00D339B9"/>
    <w:rsid w:val="00D40CB7"/>
    <w:rsid w:val="00D413E1"/>
    <w:rsid w:val="00D459D6"/>
    <w:rsid w:val="00D54D86"/>
    <w:rsid w:val="00D62AA3"/>
    <w:rsid w:val="00D67EE9"/>
    <w:rsid w:val="00D73B32"/>
    <w:rsid w:val="00D8748A"/>
    <w:rsid w:val="00D878F1"/>
    <w:rsid w:val="00DA42DB"/>
    <w:rsid w:val="00DA7E52"/>
    <w:rsid w:val="00DC0E1A"/>
    <w:rsid w:val="00DC4A35"/>
    <w:rsid w:val="00DD3497"/>
    <w:rsid w:val="00DE6CFA"/>
    <w:rsid w:val="00DF70AD"/>
    <w:rsid w:val="00E13103"/>
    <w:rsid w:val="00E16836"/>
    <w:rsid w:val="00E247F4"/>
    <w:rsid w:val="00E27849"/>
    <w:rsid w:val="00E32A5C"/>
    <w:rsid w:val="00E367DD"/>
    <w:rsid w:val="00E41F99"/>
    <w:rsid w:val="00E42A6C"/>
    <w:rsid w:val="00E64E81"/>
    <w:rsid w:val="00E66B6B"/>
    <w:rsid w:val="00E67ABA"/>
    <w:rsid w:val="00E77235"/>
    <w:rsid w:val="00E80B07"/>
    <w:rsid w:val="00E81152"/>
    <w:rsid w:val="00E860F4"/>
    <w:rsid w:val="00E87190"/>
    <w:rsid w:val="00E9160B"/>
    <w:rsid w:val="00E97080"/>
    <w:rsid w:val="00EA3CCD"/>
    <w:rsid w:val="00EC42F1"/>
    <w:rsid w:val="00ED0155"/>
    <w:rsid w:val="00ED50DC"/>
    <w:rsid w:val="00EF0FA1"/>
    <w:rsid w:val="00EF4CE8"/>
    <w:rsid w:val="00F12201"/>
    <w:rsid w:val="00F16D7E"/>
    <w:rsid w:val="00F236E5"/>
    <w:rsid w:val="00F31D6B"/>
    <w:rsid w:val="00F44E0C"/>
    <w:rsid w:val="00F60AF5"/>
    <w:rsid w:val="00F77352"/>
    <w:rsid w:val="00F9650D"/>
    <w:rsid w:val="00FA1527"/>
    <w:rsid w:val="00FA1EAC"/>
    <w:rsid w:val="00FA41B2"/>
    <w:rsid w:val="00FB1D05"/>
    <w:rsid w:val="00FC0553"/>
    <w:rsid w:val="00FC05E7"/>
    <w:rsid w:val="00FC7960"/>
    <w:rsid w:val="00FD54DA"/>
    <w:rsid w:val="00FD68D6"/>
    <w:rsid w:val="00FD729D"/>
    <w:rsid w:val="00FE3CCC"/>
    <w:rsid w:val="00FE4823"/>
    <w:rsid w:val="00FE4FA6"/>
    <w:rsid w:val="00FF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D7AEF"/>
  <w15:docId w15:val="{3EE1BB77-79A8-4BBF-A8DA-1C0FCED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42DB"/>
  </w:style>
  <w:style w:type="paragraph" w:styleId="Heading3">
    <w:name w:val="heading 3"/>
    <w:basedOn w:val="Normal"/>
    <w:link w:val="Heading3Char"/>
    <w:uiPriority w:val="9"/>
    <w:qFormat/>
    <w:rsid w:val="005B02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ADA"/>
    <w:pPr>
      <w:ind w:left="720"/>
      <w:contextualSpacing/>
    </w:pPr>
  </w:style>
  <w:style w:type="paragraph" w:styleId="ListBullet">
    <w:name w:val="List Bullet"/>
    <w:basedOn w:val="Normal"/>
    <w:rsid w:val="0030278C"/>
    <w:pPr>
      <w:numPr>
        <w:numId w:val="1"/>
      </w:numPr>
      <w:suppressAutoHyphens/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ur-PK" w:bidi="ur-P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86B"/>
  </w:style>
  <w:style w:type="paragraph" w:styleId="Footer">
    <w:name w:val="footer"/>
    <w:basedOn w:val="Normal"/>
    <w:link w:val="Foot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86B"/>
  </w:style>
  <w:style w:type="paragraph" w:styleId="NoSpacing">
    <w:name w:val="No Spacing"/>
    <w:link w:val="NoSpacingChar"/>
    <w:uiPriority w:val="1"/>
    <w:qFormat/>
    <w:rsid w:val="00D1586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1586B"/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rsid w:val="00343BF4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3BF4"/>
    <w:rPr>
      <w:rFonts w:ascii="Times New Roman" w:eastAsia="Calibri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B02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5B0275"/>
  </w:style>
  <w:style w:type="character" w:styleId="Hyperlink">
    <w:name w:val="Hyperlink"/>
    <w:basedOn w:val="DefaultParagraphFont"/>
    <w:uiPriority w:val="99"/>
    <w:semiHidden/>
    <w:unhideWhenUsed/>
    <w:rsid w:val="001C1902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99"/>
    <w:qFormat/>
    <w:rsid w:val="00296143"/>
    <w:pPr>
      <w:numPr>
        <w:ilvl w:val="1"/>
      </w:numPr>
      <w:spacing w:after="160" w:line="259" w:lineRule="auto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99"/>
    <w:rsid w:val="00296143"/>
    <w:rPr>
      <w:rFonts w:eastAsiaTheme="minorEastAsia"/>
      <w:color w:val="5A5A5A" w:themeColor="text1" w:themeTint="A5"/>
      <w:spacing w:val="15"/>
    </w:rPr>
  </w:style>
  <w:style w:type="character" w:styleId="PlaceholderText">
    <w:name w:val="Placeholder Text"/>
    <w:basedOn w:val="DefaultParagraphFont"/>
    <w:uiPriority w:val="99"/>
    <w:semiHidden/>
    <w:rsid w:val="00255852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7073F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90D177-FAEA-4CA9-BEDF-D7C92D8F8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azir laghari</cp:lastModifiedBy>
  <cp:revision>2</cp:revision>
  <cp:lastPrinted>2021-07-11T08:53:00Z</cp:lastPrinted>
  <dcterms:created xsi:type="dcterms:W3CDTF">2023-10-07T08:17:00Z</dcterms:created>
  <dcterms:modified xsi:type="dcterms:W3CDTF">2023-10-07T08:17:00Z</dcterms:modified>
</cp:coreProperties>
</file>